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FF0D8E" w14:textId="7D2B9AD1" w:rsidR="003F6206" w:rsidRPr="00D652D0" w:rsidRDefault="248750D6" w:rsidP="00364985">
      <w:pPr>
        <w:jc w:val="center"/>
        <w:rPr>
          <w:b/>
          <w:sz w:val="36"/>
          <w:szCs w:val="28"/>
        </w:rPr>
      </w:pPr>
      <w:r w:rsidRPr="248750D6">
        <w:rPr>
          <w:b/>
          <w:bCs/>
          <w:sz w:val="36"/>
          <w:szCs w:val="36"/>
        </w:rPr>
        <w:t>Social Media Posts</w:t>
      </w:r>
    </w:p>
    <w:p w14:paraId="48B80848" w14:textId="3F503A75" w:rsidR="0092060C" w:rsidRPr="0092060C" w:rsidRDefault="4590175D" w:rsidP="005E0F4E">
      <w:pPr>
        <w:rPr>
          <w:szCs w:val="28"/>
        </w:rPr>
      </w:pPr>
      <w:r w:rsidRPr="4590175D">
        <w:rPr>
          <w:highlight w:val="yellow"/>
        </w:rPr>
        <w:t>Always include your library’s web page with information on how to access</w:t>
      </w:r>
      <w:r w:rsidR="00E319DF">
        <w:rPr>
          <w:highlight w:val="yellow"/>
        </w:rPr>
        <w:t xml:space="preserve"> </w:t>
      </w:r>
      <w:r w:rsidR="00E319DF">
        <w:rPr>
          <w:i/>
          <w:iCs/>
          <w:highlight w:val="yellow"/>
        </w:rPr>
        <w:t xml:space="preserve">Gale </w:t>
      </w:r>
      <w:proofErr w:type="spellStart"/>
      <w:r w:rsidR="00E319DF">
        <w:rPr>
          <w:i/>
          <w:iCs/>
          <w:highlight w:val="yellow"/>
        </w:rPr>
        <w:t>LegalForms</w:t>
      </w:r>
      <w:proofErr w:type="spellEnd"/>
      <w:r w:rsidRPr="4590175D">
        <w:rPr>
          <w:i/>
          <w:iCs/>
          <w:highlight w:val="yellow"/>
        </w:rPr>
        <w:t xml:space="preserve"> </w:t>
      </w:r>
      <w:r w:rsidRPr="4590175D">
        <w:rPr>
          <w:highlight w:val="yellow"/>
        </w:rPr>
        <w:t>or the access page itself. Shorten links with bit.ly, if needed. Be sure to correct any coy highlighted in yellow prior to posting.</w:t>
      </w: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441"/>
        <w:gridCol w:w="6957"/>
        <w:gridCol w:w="1073"/>
        <w:gridCol w:w="1087"/>
      </w:tblGrid>
      <w:tr w:rsidR="001529E3" w14:paraId="257AE098" w14:textId="77777777" w:rsidTr="4590175D">
        <w:tc>
          <w:tcPr>
            <w:tcW w:w="441" w:type="dxa"/>
          </w:tcPr>
          <w:p w14:paraId="57228A32" w14:textId="151F9FA0" w:rsidR="001529E3" w:rsidRPr="008F4FAE" w:rsidRDefault="001529E3" w:rsidP="00535412"/>
        </w:tc>
        <w:tc>
          <w:tcPr>
            <w:tcW w:w="6957" w:type="dxa"/>
          </w:tcPr>
          <w:p w14:paraId="631C8A69" w14:textId="1252FF7A" w:rsidR="001529E3" w:rsidRPr="008F4FAE" w:rsidRDefault="248750D6" w:rsidP="00535412">
            <w:r>
              <w:t>POST COPY/TEXT</w:t>
            </w:r>
          </w:p>
        </w:tc>
        <w:tc>
          <w:tcPr>
            <w:tcW w:w="1073" w:type="dxa"/>
          </w:tcPr>
          <w:p w14:paraId="72280206" w14:textId="40724861" w:rsidR="001529E3" w:rsidRPr="008F4FAE" w:rsidRDefault="248750D6" w:rsidP="005E0F4E">
            <w:r>
              <w:t>Facebook</w:t>
            </w:r>
          </w:p>
        </w:tc>
        <w:tc>
          <w:tcPr>
            <w:tcW w:w="1087" w:type="dxa"/>
          </w:tcPr>
          <w:p w14:paraId="03E28E54" w14:textId="77777777" w:rsidR="001529E3" w:rsidRPr="008F4FAE" w:rsidRDefault="248750D6" w:rsidP="005E0F4E">
            <w:r>
              <w:t>Twitter</w:t>
            </w:r>
          </w:p>
        </w:tc>
      </w:tr>
      <w:tr w:rsidR="001529E3" w14:paraId="00CA6577" w14:textId="77777777" w:rsidTr="4590175D">
        <w:tc>
          <w:tcPr>
            <w:tcW w:w="441" w:type="dxa"/>
          </w:tcPr>
          <w:p w14:paraId="78C795D9" w14:textId="3E565134" w:rsidR="001529E3" w:rsidRPr="008F4FAE" w:rsidRDefault="4590175D" w:rsidP="00545E0B">
            <w:r>
              <w:t>1</w:t>
            </w:r>
          </w:p>
        </w:tc>
        <w:tc>
          <w:tcPr>
            <w:tcW w:w="6957" w:type="dxa"/>
          </w:tcPr>
          <w:p w14:paraId="714A6828" w14:textId="098A4CC2" w:rsidR="001529E3" w:rsidRDefault="4590175D" w:rsidP="00504FFD">
            <w:r>
              <w:t xml:space="preserve">Patents, trademarks, leases…OH MY. Need help understanding how to file or develop documents? </w:t>
            </w:r>
            <w:r w:rsidR="00E319DF" w:rsidRPr="00E319DF">
              <w:rPr>
                <w:i/>
                <w:iCs/>
              </w:rPr>
              <w:t xml:space="preserve">Gale </w:t>
            </w:r>
            <w:proofErr w:type="spellStart"/>
            <w:r w:rsidR="00E319DF" w:rsidRPr="00E319DF">
              <w:rPr>
                <w:i/>
                <w:iCs/>
              </w:rPr>
              <w:t>LegalForms</w:t>
            </w:r>
            <w:proofErr w:type="spellEnd"/>
            <w:r>
              <w:t xml:space="preserve"> can help! </w:t>
            </w:r>
            <w:r w:rsidRPr="4590175D">
              <w:rPr>
                <w:highlight w:val="yellow"/>
              </w:rPr>
              <w:t>&lt;add your shortened library link here&gt;</w:t>
            </w:r>
          </w:p>
          <w:p w14:paraId="16636980" w14:textId="77777777" w:rsidR="004F56AB" w:rsidRPr="008F4FAE" w:rsidRDefault="004F56AB" w:rsidP="00504FFD"/>
        </w:tc>
        <w:tc>
          <w:tcPr>
            <w:tcW w:w="1073" w:type="dxa"/>
          </w:tcPr>
          <w:p w14:paraId="6586BF9A" w14:textId="54DAEFC1" w:rsidR="001529E3" w:rsidRPr="008F4FAE" w:rsidRDefault="248750D6" w:rsidP="00545E0B">
            <w:r>
              <w:t>Yes</w:t>
            </w:r>
          </w:p>
        </w:tc>
        <w:tc>
          <w:tcPr>
            <w:tcW w:w="1087" w:type="dxa"/>
          </w:tcPr>
          <w:p w14:paraId="7D715B59" w14:textId="6E2CB280" w:rsidR="001529E3" w:rsidRPr="008F4FAE" w:rsidRDefault="248750D6" w:rsidP="00545E0B">
            <w:r>
              <w:t>Yes</w:t>
            </w:r>
          </w:p>
        </w:tc>
      </w:tr>
      <w:tr w:rsidR="001529E3" w14:paraId="19C7FEA4" w14:textId="77777777" w:rsidTr="4590175D">
        <w:tc>
          <w:tcPr>
            <w:tcW w:w="441" w:type="dxa"/>
          </w:tcPr>
          <w:p w14:paraId="6FA32AB8" w14:textId="1C3FA85C" w:rsidR="001529E3" w:rsidRPr="008F4FAE" w:rsidRDefault="4590175D" w:rsidP="00545E0B">
            <w:r>
              <w:t>2</w:t>
            </w:r>
          </w:p>
        </w:tc>
        <w:tc>
          <w:tcPr>
            <w:tcW w:w="6957" w:type="dxa"/>
          </w:tcPr>
          <w:p w14:paraId="4E8AC370" w14:textId="030186E2" w:rsidR="001529E3" w:rsidRDefault="248750D6" w:rsidP="00545E0B">
            <w:r>
              <w:t xml:space="preserve">We have step-by-step resources to help you address legal affairs with confidence! </w:t>
            </w:r>
            <w:r w:rsidRPr="248750D6">
              <w:rPr>
                <w:highlight w:val="yellow"/>
              </w:rPr>
              <w:t>&lt;add your shortened library link here&gt;</w:t>
            </w:r>
          </w:p>
          <w:p w14:paraId="61AAC04A" w14:textId="419FC9AC" w:rsidR="004F56AB" w:rsidRPr="008F4FAE" w:rsidRDefault="004F56AB" w:rsidP="00545E0B"/>
        </w:tc>
        <w:tc>
          <w:tcPr>
            <w:tcW w:w="1073" w:type="dxa"/>
          </w:tcPr>
          <w:p w14:paraId="22A1AFFB" w14:textId="0490380E" w:rsidR="001529E3" w:rsidRPr="008F4FAE" w:rsidRDefault="248750D6" w:rsidP="00545E0B">
            <w:r>
              <w:t>Yes</w:t>
            </w:r>
          </w:p>
        </w:tc>
        <w:tc>
          <w:tcPr>
            <w:tcW w:w="1087" w:type="dxa"/>
          </w:tcPr>
          <w:p w14:paraId="2FE90740" w14:textId="2BC335DF" w:rsidR="001529E3" w:rsidRPr="008F4FAE" w:rsidRDefault="248750D6" w:rsidP="00545E0B">
            <w:r>
              <w:t>Yes</w:t>
            </w:r>
          </w:p>
        </w:tc>
      </w:tr>
      <w:tr w:rsidR="001529E3" w14:paraId="60B7EBAD" w14:textId="77777777" w:rsidTr="4590175D">
        <w:trPr>
          <w:trHeight w:val="386"/>
        </w:trPr>
        <w:tc>
          <w:tcPr>
            <w:tcW w:w="441" w:type="dxa"/>
          </w:tcPr>
          <w:p w14:paraId="28808BA2" w14:textId="67D1965F" w:rsidR="001529E3" w:rsidRPr="008F4FAE" w:rsidRDefault="4590175D" w:rsidP="00545E0B">
            <w:r>
              <w:t>3</w:t>
            </w:r>
          </w:p>
        </w:tc>
        <w:tc>
          <w:tcPr>
            <w:tcW w:w="6957" w:type="dxa"/>
          </w:tcPr>
          <w:p w14:paraId="37D5D390" w14:textId="76D7F01F" w:rsidR="00196752" w:rsidRPr="00196752" w:rsidRDefault="4590175D" w:rsidP="4590175D">
            <w:pPr>
              <w:rPr>
                <w:color w:val="000000" w:themeColor="text1"/>
              </w:rPr>
            </w:pPr>
            <w:r w:rsidRPr="4590175D">
              <w:rPr>
                <w:color w:val="000000" w:themeColor="text1"/>
              </w:rPr>
              <w:t xml:space="preserve">Need to delegate power of attorney privileges? Curious what that even means? </w:t>
            </w:r>
            <w:r w:rsidR="00E319DF" w:rsidRPr="00E319DF">
              <w:rPr>
                <w:i/>
                <w:iCs/>
                <w:color w:val="000000" w:themeColor="text1"/>
              </w:rPr>
              <w:t xml:space="preserve">Gale </w:t>
            </w:r>
            <w:proofErr w:type="spellStart"/>
            <w:r w:rsidR="00E319DF" w:rsidRPr="00E319DF">
              <w:rPr>
                <w:i/>
                <w:iCs/>
                <w:color w:val="000000" w:themeColor="text1"/>
              </w:rPr>
              <w:t>LegalForms</w:t>
            </w:r>
            <w:proofErr w:type="spellEnd"/>
            <w:r w:rsidRPr="4590175D">
              <w:rPr>
                <w:color w:val="000000" w:themeColor="text1"/>
              </w:rPr>
              <w:t xml:space="preserve"> has the answers. </w:t>
            </w:r>
            <w:r w:rsidRPr="4590175D">
              <w:rPr>
                <w:highlight w:val="yellow"/>
              </w:rPr>
              <w:t>&lt;add your shortened library link here&gt;</w:t>
            </w:r>
          </w:p>
          <w:p w14:paraId="66798637" w14:textId="77777777" w:rsidR="004F56AB" w:rsidRPr="00D851B6" w:rsidRDefault="004F56AB" w:rsidP="00545E0B">
            <w:pPr>
              <w:rPr>
                <w:color w:val="000000" w:themeColor="text1"/>
              </w:rPr>
            </w:pPr>
          </w:p>
        </w:tc>
        <w:tc>
          <w:tcPr>
            <w:tcW w:w="1073" w:type="dxa"/>
          </w:tcPr>
          <w:p w14:paraId="64D81D1D" w14:textId="42C00725" w:rsidR="001529E3" w:rsidRPr="008F4FAE" w:rsidRDefault="248750D6" w:rsidP="00545E0B">
            <w:r>
              <w:t>Yes</w:t>
            </w:r>
          </w:p>
        </w:tc>
        <w:tc>
          <w:tcPr>
            <w:tcW w:w="1087" w:type="dxa"/>
          </w:tcPr>
          <w:p w14:paraId="51E1DBBE" w14:textId="5BDEE663" w:rsidR="001529E3" w:rsidRPr="008F4FAE" w:rsidRDefault="248750D6" w:rsidP="00545E0B">
            <w:r>
              <w:t>Yes</w:t>
            </w:r>
          </w:p>
        </w:tc>
      </w:tr>
      <w:tr w:rsidR="001529E3" w:rsidRPr="008A55D9" w14:paraId="28A0E001" w14:textId="77777777" w:rsidTr="4590175D">
        <w:tc>
          <w:tcPr>
            <w:tcW w:w="441" w:type="dxa"/>
          </w:tcPr>
          <w:p w14:paraId="0AD93C05" w14:textId="24341ED7" w:rsidR="001529E3" w:rsidRPr="008F4FAE" w:rsidRDefault="4590175D" w:rsidP="00545E0B">
            <w:r>
              <w:t>4</w:t>
            </w:r>
          </w:p>
        </w:tc>
        <w:tc>
          <w:tcPr>
            <w:tcW w:w="6957" w:type="dxa"/>
          </w:tcPr>
          <w:p w14:paraId="467E2B28" w14:textId="7ABEE5BE" w:rsidR="001529E3" w:rsidRDefault="4590175D" w:rsidP="4590175D">
            <w:pPr>
              <w:rPr>
                <w:color w:val="000000" w:themeColor="text1"/>
              </w:rPr>
            </w:pPr>
            <w:r w:rsidRPr="4590175D">
              <w:rPr>
                <w:color w:val="000000" w:themeColor="text1"/>
              </w:rPr>
              <w:t xml:space="preserve">If you’re a business owner in need of legal forms, we’re here to help! Access them now &gt;&gt; </w:t>
            </w:r>
            <w:r w:rsidRPr="4590175D">
              <w:rPr>
                <w:highlight w:val="yellow"/>
              </w:rPr>
              <w:t>&lt;add your shortened library link here&gt;</w:t>
            </w:r>
          </w:p>
          <w:p w14:paraId="176D577B" w14:textId="77777777" w:rsidR="004F56AB" w:rsidRPr="00D851B6" w:rsidRDefault="004F56AB" w:rsidP="00504FFD">
            <w:pPr>
              <w:rPr>
                <w:color w:val="000000" w:themeColor="text1"/>
              </w:rPr>
            </w:pPr>
          </w:p>
        </w:tc>
        <w:tc>
          <w:tcPr>
            <w:tcW w:w="1073" w:type="dxa"/>
          </w:tcPr>
          <w:p w14:paraId="74BAFB0F" w14:textId="4355837E" w:rsidR="001529E3" w:rsidRPr="008F4FAE" w:rsidRDefault="248750D6" w:rsidP="00545E0B">
            <w:r>
              <w:t>Yes</w:t>
            </w:r>
          </w:p>
        </w:tc>
        <w:tc>
          <w:tcPr>
            <w:tcW w:w="1087" w:type="dxa"/>
          </w:tcPr>
          <w:p w14:paraId="443E6476" w14:textId="6C7D9B8A" w:rsidR="001529E3" w:rsidRPr="008F4FAE" w:rsidRDefault="248750D6" w:rsidP="00545E0B">
            <w:r>
              <w:t>Yes</w:t>
            </w:r>
          </w:p>
        </w:tc>
      </w:tr>
      <w:tr w:rsidR="001529E3" w:rsidRPr="008A55D9" w14:paraId="0B52C95D" w14:textId="77777777" w:rsidTr="4590175D">
        <w:trPr>
          <w:trHeight w:val="341"/>
        </w:trPr>
        <w:tc>
          <w:tcPr>
            <w:tcW w:w="441" w:type="dxa"/>
          </w:tcPr>
          <w:p w14:paraId="3EBE57BC" w14:textId="72D49FD8" w:rsidR="001529E3" w:rsidRPr="008F4FAE" w:rsidRDefault="4590175D" w:rsidP="00545E0B">
            <w:r>
              <w:t>5</w:t>
            </w:r>
          </w:p>
        </w:tc>
        <w:tc>
          <w:tcPr>
            <w:tcW w:w="6957" w:type="dxa"/>
          </w:tcPr>
          <w:p w14:paraId="73B00F29" w14:textId="49CDF61D" w:rsidR="001529E3" w:rsidRDefault="4590175D" w:rsidP="4590175D">
            <w:pPr>
              <w:rPr>
                <w:color w:val="000000" w:themeColor="text1"/>
              </w:rPr>
            </w:pPr>
            <w:r w:rsidRPr="4590175D">
              <w:rPr>
                <w:color w:val="000000" w:themeColor="text1"/>
                <w:highlight w:val="yellow"/>
              </w:rPr>
              <w:t>&lt;STATE NAME&gt;</w:t>
            </w:r>
            <w:r w:rsidRPr="4590175D">
              <w:rPr>
                <w:color w:val="000000" w:themeColor="text1"/>
              </w:rPr>
              <w:t xml:space="preserve"> specific, accurate, and reliable, </w:t>
            </w:r>
            <w:r w:rsidR="00E319DF" w:rsidRPr="00E319DF">
              <w:rPr>
                <w:i/>
                <w:iCs/>
                <w:color w:val="000000" w:themeColor="text1"/>
              </w:rPr>
              <w:t xml:space="preserve">Gale </w:t>
            </w:r>
            <w:proofErr w:type="spellStart"/>
            <w:r w:rsidR="00E319DF" w:rsidRPr="00E319DF">
              <w:rPr>
                <w:i/>
                <w:iCs/>
                <w:color w:val="000000" w:themeColor="text1"/>
              </w:rPr>
              <w:t>LegalForms</w:t>
            </w:r>
            <w:proofErr w:type="spellEnd"/>
            <w:r w:rsidRPr="4590175D">
              <w:rPr>
                <w:color w:val="000000" w:themeColor="text1"/>
              </w:rPr>
              <w:t xml:space="preserve"> can help you with fill-in-the-blank templates. Available right here! </w:t>
            </w:r>
            <w:r w:rsidRPr="4590175D">
              <w:rPr>
                <w:highlight w:val="yellow"/>
              </w:rPr>
              <w:t>&lt;add your shortened library link here&gt;</w:t>
            </w:r>
          </w:p>
          <w:p w14:paraId="440BBC0F" w14:textId="77777777" w:rsidR="004F56AB" w:rsidRPr="00D851B6" w:rsidRDefault="004F56AB" w:rsidP="00504FFD">
            <w:pPr>
              <w:rPr>
                <w:color w:val="000000" w:themeColor="text1"/>
              </w:rPr>
            </w:pPr>
          </w:p>
        </w:tc>
        <w:tc>
          <w:tcPr>
            <w:tcW w:w="1073" w:type="dxa"/>
          </w:tcPr>
          <w:p w14:paraId="6475ACB7" w14:textId="0B214367" w:rsidR="001529E3" w:rsidRPr="008F4FAE" w:rsidRDefault="248750D6" w:rsidP="00545E0B">
            <w:r>
              <w:t>Yes</w:t>
            </w:r>
          </w:p>
        </w:tc>
        <w:tc>
          <w:tcPr>
            <w:tcW w:w="1087" w:type="dxa"/>
          </w:tcPr>
          <w:p w14:paraId="116FDBE0" w14:textId="16238A4E" w:rsidR="001529E3" w:rsidRPr="008F4FAE" w:rsidRDefault="248750D6" w:rsidP="00545E0B">
            <w:r>
              <w:t>No</w:t>
            </w:r>
          </w:p>
        </w:tc>
      </w:tr>
      <w:tr w:rsidR="001529E3" w:rsidRPr="008A55D9" w14:paraId="160D714E" w14:textId="77777777" w:rsidTr="4590175D">
        <w:tc>
          <w:tcPr>
            <w:tcW w:w="441" w:type="dxa"/>
          </w:tcPr>
          <w:p w14:paraId="0203B5FA" w14:textId="77FB2B79" w:rsidR="001529E3" w:rsidRPr="008F4FAE" w:rsidRDefault="4590175D" w:rsidP="00545E0B">
            <w:r>
              <w:t>6</w:t>
            </w:r>
          </w:p>
        </w:tc>
        <w:tc>
          <w:tcPr>
            <w:tcW w:w="6957" w:type="dxa"/>
          </w:tcPr>
          <w:p w14:paraId="44429E3E" w14:textId="22D943F3" w:rsidR="001529E3" w:rsidRDefault="4590175D" w:rsidP="4590175D">
            <w:pPr>
              <w:rPr>
                <w:color w:val="000000" w:themeColor="text1"/>
              </w:rPr>
            </w:pPr>
            <w:r w:rsidRPr="4590175D">
              <w:rPr>
                <w:color w:val="000000" w:themeColor="text1"/>
              </w:rPr>
              <w:t xml:space="preserve">It’s tax season. And if you’re searching for the right forms, all it takes is a quick search through </w:t>
            </w:r>
            <w:r w:rsidR="00E319DF" w:rsidRPr="00E319DF">
              <w:rPr>
                <w:i/>
                <w:iCs/>
                <w:color w:val="000000" w:themeColor="text1"/>
              </w:rPr>
              <w:t xml:space="preserve">Gale </w:t>
            </w:r>
            <w:proofErr w:type="spellStart"/>
            <w:r w:rsidR="00E319DF" w:rsidRPr="00E319DF">
              <w:rPr>
                <w:i/>
                <w:iCs/>
                <w:color w:val="000000" w:themeColor="text1"/>
              </w:rPr>
              <w:t>LegalForms</w:t>
            </w:r>
            <w:proofErr w:type="spellEnd"/>
            <w:r w:rsidRPr="4590175D">
              <w:rPr>
                <w:color w:val="000000" w:themeColor="text1"/>
              </w:rPr>
              <w:t xml:space="preserve">. </w:t>
            </w:r>
            <w:r w:rsidRPr="4590175D">
              <w:rPr>
                <w:highlight w:val="yellow"/>
              </w:rPr>
              <w:t>&lt;add your shortened library link here&gt;</w:t>
            </w:r>
          </w:p>
          <w:p w14:paraId="67581AD1" w14:textId="77777777" w:rsidR="004F56AB" w:rsidRDefault="004F56AB" w:rsidP="00504FFD">
            <w:pPr>
              <w:rPr>
                <w:color w:val="000000" w:themeColor="text1"/>
              </w:rPr>
            </w:pPr>
          </w:p>
          <w:p w14:paraId="6368EC58" w14:textId="3A09B90A" w:rsidR="00D12EBF" w:rsidRPr="00D851B6" w:rsidRDefault="248750D6" w:rsidP="00504FFD">
            <w:pPr>
              <w:rPr>
                <w:color w:val="000000" w:themeColor="text1"/>
              </w:rPr>
            </w:pPr>
            <w:r w:rsidRPr="248750D6">
              <w:rPr>
                <w:color w:val="000000" w:themeColor="text1"/>
              </w:rPr>
              <w:t>NOTE: Post during tax season</w:t>
            </w:r>
          </w:p>
        </w:tc>
        <w:tc>
          <w:tcPr>
            <w:tcW w:w="1073" w:type="dxa"/>
          </w:tcPr>
          <w:p w14:paraId="70500F38" w14:textId="3A8CC925" w:rsidR="001529E3" w:rsidRPr="008F4FAE" w:rsidRDefault="248750D6" w:rsidP="00545E0B">
            <w:r>
              <w:t>Yes</w:t>
            </w:r>
          </w:p>
        </w:tc>
        <w:tc>
          <w:tcPr>
            <w:tcW w:w="1087" w:type="dxa"/>
          </w:tcPr>
          <w:p w14:paraId="4A64BF58" w14:textId="6599DB22" w:rsidR="001529E3" w:rsidRPr="008F4FAE" w:rsidRDefault="248750D6" w:rsidP="00545E0B">
            <w:r>
              <w:t>No</w:t>
            </w:r>
          </w:p>
        </w:tc>
      </w:tr>
      <w:tr w:rsidR="001529E3" w:rsidRPr="008A55D9" w14:paraId="17948A43" w14:textId="77777777" w:rsidTr="4590175D">
        <w:trPr>
          <w:trHeight w:val="377"/>
        </w:trPr>
        <w:tc>
          <w:tcPr>
            <w:tcW w:w="441" w:type="dxa"/>
          </w:tcPr>
          <w:p w14:paraId="1CC08B1D" w14:textId="4A59CB20" w:rsidR="001529E3" w:rsidRPr="008F4FAE" w:rsidRDefault="4590175D" w:rsidP="00545E0B">
            <w:r>
              <w:t>7</w:t>
            </w:r>
          </w:p>
        </w:tc>
        <w:tc>
          <w:tcPr>
            <w:tcW w:w="6957" w:type="dxa"/>
          </w:tcPr>
          <w:p w14:paraId="4ABD7E39" w14:textId="3C62FA18" w:rsidR="001529E3" w:rsidRDefault="4590175D" w:rsidP="4590175D">
            <w:pPr>
              <w:rPr>
                <w:color w:val="000000" w:themeColor="text1"/>
              </w:rPr>
            </w:pPr>
            <w:r w:rsidRPr="4590175D">
              <w:rPr>
                <w:color w:val="000000" w:themeColor="text1"/>
              </w:rPr>
              <w:t xml:space="preserve">Need to extend your lease? There’s a letter for that, and so much more in </w:t>
            </w:r>
            <w:r w:rsidR="00E319DF" w:rsidRPr="00E319DF">
              <w:rPr>
                <w:i/>
                <w:iCs/>
                <w:color w:val="000000" w:themeColor="text1"/>
              </w:rPr>
              <w:t xml:space="preserve">Gale </w:t>
            </w:r>
            <w:proofErr w:type="spellStart"/>
            <w:r w:rsidR="00E319DF" w:rsidRPr="00E319DF">
              <w:rPr>
                <w:i/>
                <w:iCs/>
                <w:color w:val="000000" w:themeColor="text1"/>
              </w:rPr>
              <w:t>LegalForms</w:t>
            </w:r>
            <w:proofErr w:type="spellEnd"/>
            <w:r w:rsidRPr="4590175D">
              <w:rPr>
                <w:color w:val="000000" w:themeColor="text1"/>
              </w:rPr>
              <w:t xml:space="preserve">. </w:t>
            </w:r>
            <w:r w:rsidRPr="4590175D">
              <w:rPr>
                <w:highlight w:val="yellow"/>
              </w:rPr>
              <w:t>&lt;add your shortened library link here&gt;</w:t>
            </w:r>
          </w:p>
          <w:p w14:paraId="69F1DFCF" w14:textId="77777777" w:rsidR="004F56AB" w:rsidRPr="00D851B6" w:rsidRDefault="004F56AB" w:rsidP="00504FFD">
            <w:pPr>
              <w:rPr>
                <w:color w:val="000000" w:themeColor="text1"/>
              </w:rPr>
            </w:pPr>
          </w:p>
        </w:tc>
        <w:tc>
          <w:tcPr>
            <w:tcW w:w="1073" w:type="dxa"/>
          </w:tcPr>
          <w:p w14:paraId="0FF2E1E2" w14:textId="42672CEB" w:rsidR="001529E3" w:rsidRPr="008F4FAE" w:rsidRDefault="248750D6" w:rsidP="00545E0B">
            <w:r>
              <w:t>Yes</w:t>
            </w:r>
          </w:p>
        </w:tc>
        <w:tc>
          <w:tcPr>
            <w:tcW w:w="1087" w:type="dxa"/>
          </w:tcPr>
          <w:p w14:paraId="73D04283" w14:textId="248F921E" w:rsidR="001529E3" w:rsidRPr="008F4FAE" w:rsidRDefault="248750D6" w:rsidP="00545E0B">
            <w:r>
              <w:t>Yes</w:t>
            </w:r>
          </w:p>
        </w:tc>
      </w:tr>
      <w:tr w:rsidR="001529E3" w:rsidRPr="008A55D9" w14:paraId="714D7EB1" w14:textId="77777777" w:rsidTr="4590175D">
        <w:trPr>
          <w:trHeight w:val="323"/>
        </w:trPr>
        <w:tc>
          <w:tcPr>
            <w:tcW w:w="441" w:type="dxa"/>
          </w:tcPr>
          <w:p w14:paraId="3888EAC2" w14:textId="035F44D5" w:rsidR="001529E3" w:rsidRPr="008F4FAE" w:rsidRDefault="4590175D" w:rsidP="00545E0B">
            <w:r>
              <w:t>8</w:t>
            </w:r>
          </w:p>
        </w:tc>
        <w:tc>
          <w:tcPr>
            <w:tcW w:w="6957" w:type="dxa"/>
          </w:tcPr>
          <w:p w14:paraId="290C9E0F" w14:textId="20DCF32B" w:rsidR="004F56AB" w:rsidRDefault="4590175D" w:rsidP="00D12EBF">
            <w:r w:rsidRPr="4590175D">
              <w:rPr>
                <w:color w:val="000000" w:themeColor="text1"/>
              </w:rPr>
              <w:t xml:space="preserve">It can be hard to find an attorney that matches your needs. </w:t>
            </w:r>
            <w:r w:rsidR="00E319DF" w:rsidRPr="00E319DF">
              <w:rPr>
                <w:i/>
                <w:iCs/>
                <w:color w:val="000000" w:themeColor="text1"/>
              </w:rPr>
              <w:t xml:space="preserve">Gale </w:t>
            </w:r>
            <w:proofErr w:type="spellStart"/>
            <w:r w:rsidR="00E319DF" w:rsidRPr="00E319DF">
              <w:rPr>
                <w:i/>
                <w:iCs/>
                <w:color w:val="000000" w:themeColor="text1"/>
              </w:rPr>
              <w:t>LegalForms</w:t>
            </w:r>
            <w:proofErr w:type="spellEnd"/>
            <w:r w:rsidRPr="4590175D">
              <w:rPr>
                <w:color w:val="000000" w:themeColor="text1"/>
              </w:rPr>
              <w:t xml:space="preserve"> makes easy to search and find the right results. </w:t>
            </w:r>
            <w:r w:rsidRPr="4590175D">
              <w:rPr>
                <w:highlight w:val="yellow"/>
              </w:rPr>
              <w:t>&lt;add your shortened library link here&gt;</w:t>
            </w:r>
          </w:p>
          <w:p w14:paraId="3CA0F902" w14:textId="64186536" w:rsidR="00D12EBF" w:rsidRPr="00D851B6" w:rsidRDefault="00D12EBF" w:rsidP="00D12EBF">
            <w:pPr>
              <w:rPr>
                <w:color w:val="000000" w:themeColor="text1"/>
              </w:rPr>
            </w:pPr>
          </w:p>
        </w:tc>
        <w:tc>
          <w:tcPr>
            <w:tcW w:w="1073" w:type="dxa"/>
          </w:tcPr>
          <w:p w14:paraId="221737BA" w14:textId="101FD7C1" w:rsidR="001529E3" w:rsidRPr="008F4FAE" w:rsidRDefault="248750D6" w:rsidP="00545E0B">
            <w:r>
              <w:t>Yes</w:t>
            </w:r>
          </w:p>
        </w:tc>
        <w:tc>
          <w:tcPr>
            <w:tcW w:w="1087" w:type="dxa"/>
          </w:tcPr>
          <w:p w14:paraId="6FC19A68" w14:textId="7B3B327B" w:rsidR="001529E3" w:rsidRPr="008F4FAE" w:rsidRDefault="248750D6" w:rsidP="00545E0B">
            <w:r>
              <w:t>Yes</w:t>
            </w:r>
          </w:p>
        </w:tc>
      </w:tr>
      <w:tr w:rsidR="00D12EBF" w:rsidRPr="008A55D9" w14:paraId="522C1F93" w14:textId="77777777" w:rsidTr="4590175D">
        <w:trPr>
          <w:trHeight w:val="350"/>
        </w:trPr>
        <w:tc>
          <w:tcPr>
            <w:tcW w:w="441" w:type="dxa"/>
          </w:tcPr>
          <w:p w14:paraId="5AE0AF13" w14:textId="68625F3A" w:rsidR="00D12EBF" w:rsidRDefault="4590175D" w:rsidP="00545E0B">
            <w:r>
              <w:t>9</w:t>
            </w:r>
          </w:p>
        </w:tc>
        <w:tc>
          <w:tcPr>
            <w:tcW w:w="6957" w:type="dxa"/>
          </w:tcPr>
          <w:p w14:paraId="03E34A3C" w14:textId="077AF22C" w:rsidR="00D12EBF" w:rsidRDefault="4590175D" w:rsidP="4590175D">
            <w:pPr>
              <w:rPr>
                <w:color w:val="000000" w:themeColor="text1"/>
              </w:rPr>
            </w:pPr>
            <w:r w:rsidRPr="4590175D">
              <w:rPr>
                <w:color w:val="000000" w:themeColor="text1"/>
              </w:rPr>
              <w:t xml:space="preserve">Access the most refined and reliable set of results and templates online with </w:t>
            </w:r>
            <w:r w:rsidR="00E319DF" w:rsidRPr="00E319DF">
              <w:rPr>
                <w:i/>
                <w:iCs/>
                <w:color w:val="000000" w:themeColor="text1"/>
              </w:rPr>
              <w:t xml:space="preserve">Gale </w:t>
            </w:r>
            <w:proofErr w:type="spellStart"/>
            <w:r w:rsidR="00E319DF" w:rsidRPr="00E319DF">
              <w:rPr>
                <w:i/>
                <w:iCs/>
                <w:color w:val="000000" w:themeColor="text1"/>
              </w:rPr>
              <w:t>LegalForms</w:t>
            </w:r>
            <w:proofErr w:type="spellEnd"/>
            <w:r w:rsidRPr="4590175D">
              <w:rPr>
                <w:color w:val="000000" w:themeColor="text1"/>
              </w:rPr>
              <w:t xml:space="preserve"> </w:t>
            </w:r>
            <w:r w:rsidRPr="4590175D">
              <w:rPr>
                <w:color w:val="000000" w:themeColor="text1"/>
                <w:highlight w:val="yellow"/>
              </w:rPr>
              <w:t xml:space="preserve">&lt;NAME OF INSTITUTION&gt;. </w:t>
            </w:r>
            <w:r w:rsidRPr="4590175D">
              <w:rPr>
                <w:highlight w:val="yellow"/>
              </w:rPr>
              <w:t>&lt;add your shortened library link here&gt;</w:t>
            </w:r>
            <w:r w:rsidRPr="4590175D">
              <w:rPr>
                <w:color w:val="000000" w:themeColor="text1"/>
              </w:rPr>
              <w:t xml:space="preserve"> </w:t>
            </w:r>
          </w:p>
          <w:p w14:paraId="78A94E6E" w14:textId="3899FC28" w:rsidR="004F65A7" w:rsidRDefault="004F65A7" w:rsidP="004F65A7">
            <w:pPr>
              <w:rPr>
                <w:color w:val="000000" w:themeColor="text1"/>
              </w:rPr>
            </w:pPr>
          </w:p>
        </w:tc>
        <w:tc>
          <w:tcPr>
            <w:tcW w:w="1073" w:type="dxa"/>
          </w:tcPr>
          <w:p w14:paraId="1232CCB2" w14:textId="6D644E03" w:rsidR="00D12EBF" w:rsidRPr="008F4FAE" w:rsidRDefault="248750D6" w:rsidP="00545E0B">
            <w:r>
              <w:t>Yes</w:t>
            </w:r>
          </w:p>
        </w:tc>
        <w:tc>
          <w:tcPr>
            <w:tcW w:w="1087" w:type="dxa"/>
          </w:tcPr>
          <w:p w14:paraId="41E39085" w14:textId="3C11AF82" w:rsidR="00D12EBF" w:rsidRPr="008F4FAE" w:rsidRDefault="248750D6" w:rsidP="00545E0B">
            <w:r>
              <w:t>No</w:t>
            </w:r>
          </w:p>
        </w:tc>
      </w:tr>
      <w:tr w:rsidR="00D12EBF" w:rsidRPr="008A55D9" w14:paraId="0885FAF7" w14:textId="77777777" w:rsidTr="4590175D">
        <w:trPr>
          <w:trHeight w:val="323"/>
        </w:trPr>
        <w:tc>
          <w:tcPr>
            <w:tcW w:w="441" w:type="dxa"/>
          </w:tcPr>
          <w:p w14:paraId="18DCF838" w14:textId="20EC2789" w:rsidR="00D12EBF" w:rsidRDefault="4590175D" w:rsidP="00545E0B">
            <w:r>
              <w:t>10</w:t>
            </w:r>
          </w:p>
        </w:tc>
        <w:tc>
          <w:tcPr>
            <w:tcW w:w="6957" w:type="dxa"/>
          </w:tcPr>
          <w:p w14:paraId="1BAA3E6E" w14:textId="0254CBF2" w:rsidR="00D12EBF" w:rsidRDefault="4590175D" w:rsidP="00545E0B">
            <w:r w:rsidRPr="4590175D">
              <w:rPr>
                <w:color w:val="000000" w:themeColor="text1"/>
              </w:rPr>
              <w:t xml:space="preserve">If you’re researching a legal topic you can expect to find complete, trustworthy, and useful information on </w:t>
            </w:r>
            <w:r w:rsidR="00E319DF" w:rsidRPr="00E319DF">
              <w:rPr>
                <w:i/>
                <w:iCs/>
                <w:color w:val="000000" w:themeColor="text1"/>
              </w:rPr>
              <w:t xml:space="preserve">Gale </w:t>
            </w:r>
            <w:proofErr w:type="spellStart"/>
            <w:r w:rsidR="00E319DF" w:rsidRPr="00E319DF">
              <w:rPr>
                <w:i/>
                <w:iCs/>
                <w:color w:val="000000" w:themeColor="text1"/>
              </w:rPr>
              <w:t>LegalForms</w:t>
            </w:r>
            <w:proofErr w:type="spellEnd"/>
            <w:r w:rsidRPr="4590175D">
              <w:rPr>
                <w:color w:val="000000" w:themeColor="text1"/>
              </w:rPr>
              <w:t xml:space="preserve">! </w:t>
            </w:r>
            <w:r w:rsidRPr="4590175D">
              <w:rPr>
                <w:highlight w:val="yellow"/>
              </w:rPr>
              <w:t>&lt;add your shortened library link here&gt;</w:t>
            </w:r>
          </w:p>
          <w:p w14:paraId="702B2A0C" w14:textId="4E93EAF9" w:rsidR="004F65A7" w:rsidRDefault="004F65A7" w:rsidP="00545E0B">
            <w:pPr>
              <w:rPr>
                <w:color w:val="000000" w:themeColor="text1"/>
              </w:rPr>
            </w:pPr>
          </w:p>
        </w:tc>
        <w:tc>
          <w:tcPr>
            <w:tcW w:w="1073" w:type="dxa"/>
          </w:tcPr>
          <w:p w14:paraId="42F906EB" w14:textId="6D29D1FB" w:rsidR="00D12EBF" w:rsidRPr="008F4FAE" w:rsidRDefault="248750D6" w:rsidP="00545E0B">
            <w:r>
              <w:t>Yes</w:t>
            </w:r>
          </w:p>
        </w:tc>
        <w:tc>
          <w:tcPr>
            <w:tcW w:w="1087" w:type="dxa"/>
          </w:tcPr>
          <w:p w14:paraId="668B4940" w14:textId="78698A15" w:rsidR="00D12EBF" w:rsidRDefault="248750D6" w:rsidP="00545E0B">
            <w:r>
              <w:t>Yes</w:t>
            </w:r>
          </w:p>
        </w:tc>
      </w:tr>
    </w:tbl>
    <w:p w14:paraId="30D91E64" w14:textId="03DF6570" w:rsidR="002E3EA7" w:rsidRPr="00535412" w:rsidRDefault="002E3EA7" w:rsidP="00C90521">
      <w:bookmarkStart w:id="0" w:name="_GoBack"/>
      <w:bookmarkEnd w:id="0"/>
    </w:p>
    <w:sectPr w:rsidR="002E3EA7" w:rsidRPr="0053541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DE5930" w14:textId="77777777" w:rsidR="006615A1" w:rsidRDefault="006615A1" w:rsidP="00412AF9">
      <w:pPr>
        <w:spacing w:after="0" w:line="240" w:lineRule="auto"/>
      </w:pPr>
      <w:r>
        <w:separator/>
      </w:r>
    </w:p>
  </w:endnote>
  <w:endnote w:type="continuationSeparator" w:id="0">
    <w:p w14:paraId="2FD44F42" w14:textId="77777777" w:rsidR="006615A1" w:rsidRDefault="006615A1" w:rsidP="00412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FAC43B" w14:textId="77777777" w:rsidR="00E319DF" w:rsidRDefault="00E319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E76862" w14:textId="77777777" w:rsidR="00E319DF" w:rsidRDefault="00E319D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128CF6" w14:textId="77777777" w:rsidR="00E319DF" w:rsidRDefault="00E319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721EBA" w14:textId="77777777" w:rsidR="006615A1" w:rsidRDefault="006615A1" w:rsidP="00412AF9">
      <w:pPr>
        <w:spacing w:after="0" w:line="240" w:lineRule="auto"/>
      </w:pPr>
      <w:r>
        <w:separator/>
      </w:r>
    </w:p>
  </w:footnote>
  <w:footnote w:type="continuationSeparator" w:id="0">
    <w:p w14:paraId="4D4563A5" w14:textId="77777777" w:rsidR="006615A1" w:rsidRDefault="006615A1" w:rsidP="00412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A6195" w14:textId="77777777" w:rsidR="00E319DF" w:rsidRDefault="00E319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3734E" w14:textId="758E2D4E" w:rsidR="00412AF9" w:rsidRDefault="00916D33">
    <w:pPr>
      <w:pStyle w:val="Header"/>
    </w:pPr>
    <w:r>
      <w:rPr>
        <w:noProof/>
      </w:rPr>
      <w:drawing>
        <wp:inline distT="0" distB="0" distL="0" distR="0" wp14:anchorId="6A6D057D" wp14:editId="65CE80B6">
          <wp:extent cx="1506324" cy="4572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ale_Logo_CMYK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01C8A">
      <w:tab/>
    </w:r>
    <w:r w:rsidR="00F01C8A">
      <w:tab/>
    </w:r>
    <w:r w:rsidR="0094708E">
      <w:rPr>
        <w:noProof/>
      </w:rPr>
      <w:drawing>
        <wp:inline distT="0" distB="0" distL="0" distR="0" wp14:anchorId="09B960C1" wp14:editId="64504364">
          <wp:extent cx="1064632" cy="455157"/>
          <wp:effectExtent l="0" t="0" r="2540" b="254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ktorpey/Downloads/tglf-web.pn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064632" cy="4551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80752A" w14:textId="77777777" w:rsidR="00E319DF" w:rsidRDefault="00E319D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MTQyNrY0NDUxMTRU0lEKTi0uzszPAykwrAUA7+bobSwAAAA="/>
  </w:docVars>
  <w:rsids>
    <w:rsidRoot w:val="00C17563"/>
    <w:rsid w:val="000277EE"/>
    <w:rsid w:val="000F576C"/>
    <w:rsid w:val="001529E3"/>
    <w:rsid w:val="001851EA"/>
    <w:rsid w:val="00186F48"/>
    <w:rsid w:val="00192B59"/>
    <w:rsid w:val="00196752"/>
    <w:rsid w:val="001B30B8"/>
    <w:rsid w:val="001C2050"/>
    <w:rsid w:val="002365E0"/>
    <w:rsid w:val="002445F3"/>
    <w:rsid w:val="00284F46"/>
    <w:rsid w:val="002A27C5"/>
    <w:rsid w:val="002A382E"/>
    <w:rsid w:val="002A7718"/>
    <w:rsid w:val="002B0B32"/>
    <w:rsid w:val="002E2723"/>
    <w:rsid w:val="002E3EA7"/>
    <w:rsid w:val="003028AD"/>
    <w:rsid w:val="00317BD9"/>
    <w:rsid w:val="00354CB8"/>
    <w:rsid w:val="00355A0B"/>
    <w:rsid w:val="00364985"/>
    <w:rsid w:val="00380054"/>
    <w:rsid w:val="003A6F7E"/>
    <w:rsid w:val="003F6206"/>
    <w:rsid w:val="00412AF9"/>
    <w:rsid w:val="004577D2"/>
    <w:rsid w:val="004F56AB"/>
    <w:rsid w:val="004F65A7"/>
    <w:rsid w:val="00504FFD"/>
    <w:rsid w:val="00535412"/>
    <w:rsid w:val="00545E0B"/>
    <w:rsid w:val="005E0F4E"/>
    <w:rsid w:val="005F33FA"/>
    <w:rsid w:val="00641F53"/>
    <w:rsid w:val="006615A1"/>
    <w:rsid w:val="0066587E"/>
    <w:rsid w:val="006C7534"/>
    <w:rsid w:val="006F324A"/>
    <w:rsid w:val="007176C3"/>
    <w:rsid w:val="007300D0"/>
    <w:rsid w:val="007521D3"/>
    <w:rsid w:val="00763F9F"/>
    <w:rsid w:val="008109EA"/>
    <w:rsid w:val="008767F8"/>
    <w:rsid w:val="008A55D9"/>
    <w:rsid w:val="008F4FAE"/>
    <w:rsid w:val="00900275"/>
    <w:rsid w:val="00900583"/>
    <w:rsid w:val="00904643"/>
    <w:rsid w:val="00916D33"/>
    <w:rsid w:val="0092060C"/>
    <w:rsid w:val="00920C35"/>
    <w:rsid w:val="00930E2B"/>
    <w:rsid w:val="0094708E"/>
    <w:rsid w:val="00951A2D"/>
    <w:rsid w:val="00965073"/>
    <w:rsid w:val="009844BA"/>
    <w:rsid w:val="00A86131"/>
    <w:rsid w:val="00AC1DC7"/>
    <w:rsid w:val="00AF45DF"/>
    <w:rsid w:val="00B2197E"/>
    <w:rsid w:val="00B536DD"/>
    <w:rsid w:val="00B76431"/>
    <w:rsid w:val="00B809FA"/>
    <w:rsid w:val="00B96B1E"/>
    <w:rsid w:val="00C17563"/>
    <w:rsid w:val="00C454CE"/>
    <w:rsid w:val="00C612DA"/>
    <w:rsid w:val="00C90521"/>
    <w:rsid w:val="00CE66DF"/>
    <w:rsid w:val="00CF3206"/>
    <w:rsid w:val="00CF4F8C"/>
    <w:rsid w:val="00D12EBF"/>
    <w:rsid w:val="00D652D0"/>
    <w:rsid w:val="00D67377"/>
    <w:rsid w:val="00D72409"/>
    <w:rsid w:val="00D851B6"/>
    <w:rsid w:val="00DF0779"/>
    <w:rsid w:val="00E319DF"/>
    <w:rsid w:val="00E57845"/>
    <w:rsid w:val="00E82141"/>
    <w:rsid w:val="00EE5641"/>
    <w:rsid w:val="00F01C8A"/>
    <w:rsid w:val="00F41A7C"/>
    <w:rsid w:val="00F5523E"/>
    <w:rsid w:val="00F85B67"/>
    <w:rsid w:val="00F86688"/>
    <w:rsid w:val="248750D6"/>
    <w:rsid w:val="45901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86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Martin, Kimberly M</cp:lastModifiedBy>
  <cp:revision>4</cp:revision>
  <cp:lastPrinted>2016-01-22T19:24:00Z</cp:lastPrinted>
  <dcterms:created xsi:type="dcterms:W3CDTF">2016-10-28T17:31:00Z</dcterms:created>
  <dcterms:modified xsi:type="dcterms:W3CDTF">2019-07-18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3" name="_NewReviewCycle">
    <vt:lpwstr/>
  </property>
</Properties>
</file>